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3D6D" w:rsidRDefault="00313D6D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4176"/>
        <w:gridCol w:w="4176"/>
      </w:tblGrid>
      <w:tr w:rsidR="00313D6D" w:rsidTr="0091407F">
        <w:trPr>
          <w:tblHeader/>
          <w:jc w:val="center"/>
        </w:trPr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r w:rsidR="0091407F"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s</w:t>
            </w:r>
            <w:bookmarkStart w:id="0" w:name="_GoBack"/>
            <w:bookmarkEnd w:id="0"/>
          </w:p>
        </w:tc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t>Coefficients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250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1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bruary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)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ch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ril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y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ne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y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3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gust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tember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tober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5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vember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cember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)*</w:t>
            </w:r>
            <w:proofErr w:type="gramEnd"/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91407F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</w:t>
            </w:r>
            <w:r w:rsidR="001A3351">
              <w:rPr>
                <w:rFonts w:ascii="Arial" w:eastAsia="Arial" w:hAnsi="Arial" w:cs="Arial"/>
                <w:color w:val="000000"/>
                <w:sz w:val="22"/>
                <w:szCs w:val="22"/>
              </w:rPr>
              <w:t>rend</w:t>
            </w: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313D6D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</w:p>
        </w:tc>
        <w:tc>
          <w:tcPr>
            <w:tcW w:w="2500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)*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25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  <w:r w:rsidR="0091407F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0</w:t>
            </w:r>
          </w:p>
        </w:tc>
      </w:tr>
      <w:tr w:rsidR="00313D6D" w:rsidTr="0091407F">
        <w:trPr>
          <w:jc w:val="center"/>
        </w:trPr>
        <w:tc>
          <w:tcPr>
            <w:tcW w:w="2500" w:type="pct"/>
            <w:tcBorders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2500" w:type="pct"/>
            <w:tcBorders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13D6D" w:rsidRDefault="001A3351" w:rsidP="0091407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8</w:t>
            </w:r>
          </w:p>
        </w:tc>
      </w:tr>
    </w:tbl>
    <w:p w:rsidR="001A3351" w:rsidRDefault="001A3351" w:rsidP="0091407F"/>
    <w:sectPr w:rsidR="001A3351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﷽﷽﷽﷽﷽﷽﷽﷽rande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BYnMLAwszQwMDYyUdpeDU4uLM/DyQAsNaAB+LNnEsAAAA"/>
  </w:docVars>
  <w:rsids>
    <w:rsidRoot w:val="00313D6D"/>
    <w:rsid w:val="001A3351"/>
    <w:rsid w:val="00313D6D"/>
    <w:rsid w:val="00914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82AEF"/>
  <w15:docId w15:val="{B92B8E0B-7E4B-4C1A-A430-0F6E3BC17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</Words>
  <Characters>365</Characters>
  <Application>Microsoft Office Word</Application>
  <DocSecurity>0</DocSecurity>
  <Lines>28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elipe Quezada</cp:lastModifiedBy>
  <cp:revision>10</cp:revision>
  <dcterms:created xsi:type="dcterms:W3CDTF">2017-02-28T11:18:00Z</dcterms:created>
  <dcterms:modified xsi:type="dcterms:W3CDTF">2023-06-16T23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aae716277372578c3dd5e3e4ab2a756bce609d17822bfcfa57cdca6086d21a</vt:lpwstr>
  </property>
</Properties>
</file>